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3cbfb5d9046105b017cdd452341f0d9eacfaf"/>
      <w:r>
        <w:rPr>
          <w:b/>
        </w:rPr>
        <w:t xml:space="preserve">ПРОТОКОЛ ЕЛЕКТРОННОГО АУКЦІОНУ № CSE001-UA-20220920-114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0922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Мікуліч Андрій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Унікальний об’єкт продажу 8 суміжних земельних ділянок загальною площею 0,112 Га, що розташовані за адресою: місто Одеса, вулиця Посмітного, 13, поруч з пляжем «Аркадія»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5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4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3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2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1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90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 Кадастровий номер ділянки: 5110137500:52:021:0089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Цільове призначення: Для будівництва і обслуговування житлового будинку, господарських будівель і споруд (присадибна ділянка).Кадастровий номер ділянки: 5110137500:52:021:00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2 4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2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ікуліч Андрій Іван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3T13:50:47Z</dcterms:created>
  <dcterms:modified xsi:type="dcterms:W3CDTF">2024-05-13T1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